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5-07-11T12:12:40Z</dcterms:created>
  <dcterms:modified xsi:type="dcterms:W3CDTF">2025-07-11T12: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Children in the secure estate, 1960-2016</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976</vt:lpwstr>
  </property>
</Properties>
</file>